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a high-resolution dataset characterising areas alongside rivers within the EEA-38 + UK. It offers detailed descriptions of LC/LU classes, outlining their geographical characteristics, input datasets, and methods for interpreting these classes. The document reflects revisions made to harmonise products and simplify classes, culminating in a nomenclature comprising 55 distinct categories structured into four levels aligned with the MAES typology of ecosystems.</dc:description>
  <cp:keywords>Riparian Zones, Land Cover/Land Use classification, Very-high resolution satellite imagery, Mapping and Assessment of Ecosystems and their Services, MAES typology, Strahler stream order, Minimum Mapping Unit, Thematic accuracy assessment, Object delineation rules, Transitional woodland and scrub</cp:keywords>
  <dcterms:created xsi:type="dcterms:W3CDTF">2025-10-01T12:01:33Z</dcterms:created>
  <dcterms:modified xsi:type="dcterms:W3CDTF">2025-10-01T12: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